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1234BE3D" w:rsidR="00145931" w:rsidRDefault="00145931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0B0860" w:rsidRPr="000B0860">
        <w:rPr>
          <w:rFonts w:ascii="Times New Roman" w:hAnsi="Times New Roman" w:cs="Times New Roman"/>
          <w:color w:val="000000" w:themeColor="text1"/>
        </w:rPr>
        <w:t>211/2000 Z. z. o slobodnom prístupe k informáciám a o zmene a doplnení niektorých zákonov (zákon o slobode informácií)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>.</w:t>
      </w:r>
      <w:r w:rsidR="000B0860">
        <w:rPr>
          <w:rFonts w:ascii="Times New Roman" w:hAnsi="Times New Roman" w:cs="Times New Roman"/>
          <w:color w:val="000000" w:themeColor="text1"/>
        </w:rPr>
        <w:t xml:space="preserve"> </w:t>
      </w:r>
    </w:p>
    <w:p w14:paraId="0BB6BA97" w14:textId="63285842" w:rsidR="00145931" w:rsidRDefault="00785EB5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1D1F2AF6" w14:textId="6F8B4558" w:rsidR="00C5678E" w:rsidRDefault="0078172F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  <w:r w:rsidR="0048441E">
        <w:rPr>
          <w:rFonts w:ascii="Times New Roman" w:hAnsi="Times New Roman" w:cs="Times New Roman"/>
          <w:color w:val="000000" w:themeColor="text1"/>
        </w:rPr>
        <w:t xml:space="preserve">Súčasná regulácia </w:t>
      </w:r>
      <w:r w:rsidR="00C5678E">
        <w:rPr>
          <w:rFonts w:ascii="Times New Roman" w:hAnsi="Times New Roman" w:cs="Times New Roman"/>
          <w:color w:val="000000" w:themeColor="text1"/>
        </w:rPr>
        <w:t xml:space="preserve">nenávratných finančných výpomocí poskytovaných štátom v prospech subjektov súkromného sektora </w:t>
      </w:r>
      <w:r w:rsidR="0048441E">
        <w:rPr>
          <w:rFonts w:ascii="Times New Roman" w:hAnsi="Times New Roman" w:cs="Times New Roman"/>
          <w:color w:val="000000" w:themeColor="text1"/>
        </w:rPr>
        <w:t>je značne fragmentovaná, neprehľadná</w:t>
      </w:r>
      <w:r w:rsidR="00C5678E">
        <w:rPr>
          <w:rFonts w:ascii="Times New Roman" w:hAnsi="Times New Roman" w:cs="Times New Roman"/>
          <w:color w:val="000000" w:themeColor="text1"/>
        </w:rPr>
        <w:t>,</w:t>
      </w:r>
      <w:r w:rsidR="0048441E">
        <w:rPr>
          <w:rFonts w:ascii="Times New Roman" w:hAnsi="Times New Roman" w:cs="Times New Roman"/>
          <w:color w:val="000000" w:themeColor="text1"/>
        </w:rPr>
        <w:t xml:space="preserve"> rozdielne sú  spôsoby zverejňovania výziev, na základe ktorých sa môžu subjekty prihlásiť a získať niektorú z vymedzených foriem </w:t>
      </w:r>
      <w:r w:rsidR="00C5678E">
        <w:rPr>
          <w:rFonts w:ascii="Times New Roman" w:hAnsi="Times New Roman" w:cs="Times New Roman"/>
          <w:color w:val="000000" w:themeColor="text1"/>
        </w:rPr>
        <w:t xml:space="preserve">štátnej </w:t>
      </w:r>
      <w:r w:rsidR="0048441E">
        <w:rPr>
          <w:rFonts w:ascii="Times New Roman" w:hAnsi="Times New Roman" w:cs="Times New Roman"/>
          <w:color w:val="000000" w:themeColor="text1"/>
        </w:rPr>
        <w:t xml:space="preserve">pomoci. </w:t>
      </w:r>
      <w:r w:rsidR="00C5678E">
        <w:rPr>
          <w:rFonts w:ascii="Times New Roman" w:hAnsi="Times New Roman" w:cs="Times New Roman"/>
          <w:color w:val="000000" w:themeColor="text1"/>
        </w:rPr>
        <w:t xml:space="preserve">Vo všeobecnosti je takýmto prepisom zákon </w:t>
      </w:r>
      <w:r w:rsidR="00C5678E" w:rsidRPr="00C5678E">
        <w:rPr>
          <w:rFonts w:ascii="Times New Roman" w:hAnsi="Times New Roman" w:cs="Times New Roman"/>
          <w:color w:val="000000" w:themeColor="text1"/>
        </w:rPr>
        <w:t>č. 523/2004 Z. z. o rozpočtových pravidlách verejnej správy</w:t>
      </w:r>
      <w:r w:rsidR="00C5678E">
        <w:rPr>
          <w:rFonts w:ascii="Times New Roman" w:hAnsi="Times New Roman" w:cs="Times New Roman"/>
          <w:color w:val="000000" w:themeColor="text1"/>
        </w:rPr>
        <w:t xml:space="preserve">, ktorý definuje pojem dotácia a určuje základné pravidlá jej poskytovania, oblasť </w:t>
      </w:r>
      <w:r w:rsidR="00C5678E" w:rsidRPr="0048441E">
        <w:rPr>
          <w:rFonts w:ascii="Times New Roman" w:hAnsi="Times New Roman" w:cs="Times New Roman"/>
          <w:color w:val="000000" w:themeColor="text1"/>
        </w:rPr>
        <w:t>štátnej pomoci</w:t>
      </w:r>
      <w:r w:rsidR="00C5678E">
        <w:rPr>
          <w:rFonts w:ascii="Times New Roman" w:hAnsi="Times New Roman" w:cs="Times New Roman"/>
          <w:color w:val="000000" w:themeColor="text1"/>
        </w:rPr>
        <w:t xml:space="preserve"> je potom upravená najmä zákonom </w:t>
      </w:r>
      <w:r w:rsidR="00C5678E" w:rsidRPr="0048441E">
        <w:rPr>
          <w:rFonts w:ascii="Times New Roman" w:hAnsi="Times New Roman" w:cs="Times New Roman"/>
          <w:color w:val="000000" w:themeColor="text1"/>
        </w:rPr>
        <w:t>č. 358/2015 Z. z.</w:t>
      </w:r>
      <w:r w:rsidR="00C5678E">
        <w:rPr>
          <w:rFonts w:ascii="Times New Roman" w:hAnsi="Times New Roman" w:cs="Times New Roman"/>
          <w:color w:val="000000" w:themeColor="text1"/>
        </w:rPr>
        <w:t xml:space="preserve"> o štátnej pomoci, ktorý stipuluje základné práva a povinnosti poskytovateľa pomoci a chráni hospodársku súťaž. Konkrétne postupy, ktorými jednotlivé rezorty prideľujú dotácie, granty či príspevky sú upravené osobitnými predpismi.</w:t>
      </w:r>
    </w:p>
    <w:p w14:paraId="12597027" w14:textId="0B85FCE1" w:rsidR="00205B99" w:rsidRDefault="0048441E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Spravidla sa výzvy </w:t>
      </w:r>
      <w:r w:rsidR="00C5678E">
        <w:rPr>
          <w:rFonts w:ascii="Times New Roman" w:hAnsi="Times New Roman" w:cs="Times New Roman"/>
          <w:color w:val="000000" w:themeColor="text1"/>
        </w:rPr>
        <w:t xml:space="preserve">na predkladanie žiadostí </w:t>
      </w:r>
      <w:r>
        <w:rPr>
          <w:rFonts w:ascii="Times New Roman" w:hAnsi="Times New Roman" w:cs="Times New Roman"/>
          <w:color w:val="000000" w:themeColor="text1"/>
        </w:rPr>
        <w:t xml:space="preserve">zverejňujú na webstránkach jednotlivých rezortov, </w:t>
      </w:r>
      <w:r w:rsidR="00C5678E">
        <w:rPr>
          <w:rFonts w:ascii="Times New Roman" w:hAnsi="Times New Roman" w:cs="Times New Roman"/>
          <w:color w:val="000000" w:themeColor="text1"/>
        </w:rPr>
        <w:t>kd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C5678E">
        <w:rPr>
          <w:rFonts w:ascii="Times New Roman" w:hAnsi="Times New Roman" w:cs="Times New Roman"/>
          <w:color w:val="000000" w:themeColor="text1"/>
        </w:rPr>
        <w:t>je</w:t>
      </w:r>
      <w:r>
        <w:rPr>
          <w:rFonts w:ascii="Times New Roman" w:hAnsi="Times New Roman" w:cs="Times New Roman"/>
          <w:color w:val="000000" w:themeColor="text1"/>
        </w:rPr>
        <w:t xml:space="preserve"> pomerne</w:t>
      </w:r>
      <w:r w:rsidR="00C5678E">
        <w:rPr>
          <w:rFonts w:ascii="Times New Roman" w:hAnsi="Times New Roman" w:cs="Times New Roman"/>
          <w:color w:val="000000" w:themeColor="text1"/>
        </w:rPr>
        <w:t xml:space="preserve"> náročné ich nájsť</w:t>
      </w:r>
      <w:r>
        <w:rPr>
          <w:rFonts w:ascii="Times New Roman" w:hAnsi="Times New Roman" w:cs="Times New Roman"/>
          <w:color w:val="000000" w:themeColor="text1"/>
        </w:rPr>
        <w:t xml:space="preserve"> a verejnosť </w:t>
      </w:r>
      <w:r w:rsidR="00A51E70">
        <w:rPr>
          <w:rFonts w:ascii="Times New Roman" w:hAnsi="Times New Roman" w:cs="Times New Roman"/>
          <w:color w:val="000000" w:themeColor="text1"/>
        </w:rPr>
        <w:t>sa o výzvach často nedozvedá, čo vedie</w:t>
      </w:r>
      <w:r w:rsidR="002947DF">
        <w:rPr>
          <w:rFonts w:ascii="Times New Roman" w:hAnsi="Times New Roman" w:cs="Times New Roman"/>
          <w:color w:val="000000" w:themeColor="text1"/>
        </w:rPr>
        <w:t xml:space="preserve"> v konečnom dôsledku </w:t>
      </w:r>
      <w:r w:rsidR="00A51E70">
        <w:rPr>
          <w:rFonts w:ascii="Times New Roman" w:hAnsi="Times New Roman" w:cs="Times New Roman"/>
          <w:color w:val="000000" w:themeColor="text1"/>
        </w:rPr>
        <w:t>k tomu, že dotácie, granty, príspevky a iné formy pomoci získavajú problematické subjekty, ktoré využívajú prepojenia na úradníkov či politické strany.</w:t>
      </w:r>
    </w:p>
    <w:p w14:paraId="73F5A102" w14:textId="44AE4A91" w:rsidR="005E4EB9" w:rsidRDefault="00A51E70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  <w:t xml:space="preserve">Predkladaný návrh zákona smeruje k zjednoteniu tejto oblasti a k zvýšeniu transparentnosti či už na strane dohľadu verejnosti nad výsledkami procesov, v rámci ktorých sa poskytujú rôzne formy </w:t>
      </w:r>
      <w:r w:rsidR="004667E3">
        <w:rPr>
          <w:rFonts w:ascii="Times New Roman" w:hAnsi="Times New Roman" w:cs="Times New Roman"/>
          <w:color w:val="000000" w:themeColor="text1"/>
        </w:rPr>
        <w:t>finančnej</w:t>
      </w:r>
      <w:r>
        <w:rPr>
          <w:rFonts w:ascii="Times New Roman" w:hAnsi="Times New Roman" w:cs="Times New Roman"/>
          <w:color w:val="000000" w:themeColor="text1"/>
        </w:rPr>
        <w:t xml:space="preserve"> pomoci, ale taktiež i na strane žiadateľov, ktorí by získali jednotný informačný systém, kde by </w:t>
      </w:r>
      <w:r w:rsidR="002947DF">
        <w:rPr>
          <w:rFonts w:ascii="Times New Roman" w:hAnsi="Times New Roman" w:cs="Times New Roman"/>
          <w:color w:val="000000" w:themeColor="text1"/>
        </w:rPr>
        <w:t xml:space="preserve">bolo možné </w:t>
      </w:r>
      <w:r>
        <w:rPr>
          <w:rFonts w:ascii="Times New Roman" w:hAnsi="Times New Roman" w:cs="Times New Roman"/>
          <w:color w:val="000000" w:themeColor="text1"/>
        </w:rPr>
        <w:t xml:space="preserve">jednoduchou formou a včas získať údaje o vyhlásených výzvach. Zákon po vzore centrálneho registra zmlúv navrhuje zriadiť centrálny register výziev, kde by povinné osoby (rovnaký okruh subjektov verejného sektora ako pri CRZ) zverejňovali </w:t>
      </w:r>
      <w:r w:rsidRPr="00A51E70">
        <w:rPr>
          <w:rFonts w:ascii="Times New Roman" w:hAnsi="Times New Roman" w:cs="Times New Roman"/>
          <w:color w:val="000000" w:themeColor="text1"/>
        </w:rPr>
        <w:t>výzv</w:t>
      </w:r>
      <w:r>
        <w:rPr>
          <w:rFonts w:ascii="Times New Roman" w:hAnsi="Times New Roman" w:cs="Times New Roman"/>
          <w:color w:val="000000" w:themeColor="text1"/>
        </w:rPr>
        <w:t>y</w:t>
      </w:r>
      <w:r w:rsidRPr="00A51E70">
        <w:rPr>
          <w:rFonts w:ascii="Times New Roman" w:hAnsi="Times New Roman" w:cs="Times New Roman"/>
          <w:color w:val="000000" w:themeColor="text1"/>
        </w:rPr>
        <w:t xml:space="preserve"> na predkladanie žiadostí o </w:t>
      </w:r>
      <w:r w:rsidR="004667E3" w:rsidRPr="004667E3">
        <w:rPr>
          <w:rFonts w:ascii="Times New Roman" w:hAnsi="Times New Roman" w:cs="Times New Roman"/>
          <w:color w:val="000000" w:themeColor="text1"/>
        </w:rPr>
        <w:t>dotácie, priame formy pomoci či iné druhy nenávratných finančných výpomocí</w:t>
      </w:r>
      <w:r w:rsidR="004667E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pričom výzvy by sa považovali za vyhlásené dňom zverejnenia v registri a žiadna z foriem pomoci by nemohla byť poskytnutá bez zverejnenia výzvy v registri.</w:t>
      </w:r>
      <w:r w:rsidR="00BF2F31">
        <w:rPr>
          <w:rFonts w:ascii="Times New Roman" w:hAnsi="Times New Roman" w:cs="Times New Roman"/>
          <w:color w:val="000000" w:themeColor="text1"/>
        </w:rPr>
        <w:t xml:space="preserve"> Ďalej by mal register ako jednotný informačný systém obsahovať i informácie o schválených žiadostiach, recipientoch pomoci a neschválených žiadostiach. Register by spravoval </w:t>
      </w:r>
      <w:r w:rsidR="00BF2F31" w:rsidRPr="00BF2F31">
        <w:rPr>
          <w:rFonts w:ascii="Times New Roman" w:hAnsi="Times New Roman" w:cs="Times New Roman"/>
          <w:color w:val="000000" w:themeColor="text1"/>
        </w:rPr>
        <w:t>Úrad vlády Slovenskej republiky</w:t>
      </w:r>
      <w:r w:rsidR="00BF2F31">
        <w:rPr>
          <w:rFonts w:ascii="Times New Roman" w:hAnsi="Times New Roman" w:cs="Times New Roman"/>
          <w:color w:val="000000" w:themeColor="text1"/>
        </w:rPr>
        <w:t xml:space="preserve"> rovnako ako CRZ.</w:t>
      </w:r>
    </w:p>
    <w:p w14:paraId="2FA044B9" w14:textId="77777777" w:rsidR="00BF2F31" w:rsidRDefault="00BF2F31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6EF7449" w14:textId="7BB6135F" w:rsidR="00D63F73" w:rsidRPr="00DE4D20" w:rsidRDefault="00E25D8A" w:rsidP="00A967FD">
      <w:pPr>
        <w:spacing w:line="276" w:lineRule="auto"/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hAnsi="Times New Roman" w:cs="Times New Roman"/>
          <w:color w:val="000000" w:themeColor="text1"/>
        </w:rPr>
        <w:t xml:space="preserve">Cieľom návrhu </w:t>
      </w:r>
      <w:r w:rsidR="00D63F73">
        <w:rPr>
          <w:rFonts w:ascii="Times New Roman" w:hAnsi="Times New Roman" w:cs="Times New Roman"/>
          <w:color w:val="000000" w:themeColor="text1"/>
        </w:rPr>
        <w:t xml:space="preserve">zákona je </w:t>
      </w:r>
      <w:r w:rsidR="00BF2F31">
        <w:rPr>
          <w:rFonts w:ascii="Times New Roman" w:hAnsi="Times New Roman" w:cs="Times New Roman"/>
          <w:color w:val="000000" w:themeColor="text1"/>
        </w:rPr>
        <w:t xml:space="preserve">zjednotiť právnu úpravu evidencie výziev </w:t>
      </w:r>
      <w:r w:rsidR="00BF2F31" w:rsidRPr="00BF2F31">
        <w:rPr>
          <w:rFonts w:ascii="Times New Roman" w:hAnsi="Times New Roman" w:cs="Times New Roman"/>
          <w:color w:val="000000" w:themeColor="text1"/>
        </w:rPr>
        <w:t>na predkladanie žiadostí o niektorú z priamych foriem pomoci</w:t>
      </w:r>
      <w:r w:rsidR="00BF2F31">
        <w:rPr>
          <w:rFonts w:ascii="Times New Roman" w:hAnsi="Times New Roman" w:cs="Times New Roman"/>
          <w:color w:val="000000" w:themeColor="text1"/>
        </w:rPr>
        <w:t xml:space="preserve"> a údajov o výsledkoch procesov poskytovania priamych foriem pomoci, za účelom zvýšenia transparentnosti, dohľad</w:t>
      </w:r>
      <w:r w:rsidR="002947DF">
        <w:rPr>
          <w:rFonts w:ascii="Times New Roman" w:hAnsi="Times New Roman" w:cs="Times New Roman"/>
          <w:color w:val="000000" w:themeColor="text1"/>
        </w:rPr>
        <w:t>u</w:t>
      </w:r>
      <w:r w:rsidR="00BF2F31">
        <w:rPr>
          <w:rFonts w:ascii="Times New Roman" w:hAnsi="Times New Roman" w:cs="Times New Roman"/>
          <w:color w:val="000000" w:themeColor="text1"/>
        </w:rPr>
        <w:t xml:space="preserve"> verejnosti na týmito procesmi a zvýšen</w:t>
      </w:r>
      <w:r w:rsidR="002947DF">
        <w:rPr>
          <w:rFonts w:ascii="Times New Roman" w:hAnsi="Times New Roman" w:cs="Times New Roman"/>
          <w:color w:val="000000" w:themeColor="text1"/>
        </w:rPr>
        <w:t>ia</w:t>
      </w:r>
      <w:r w:rsidR="00BF2F31">
        <w:rPr>
          <w:rFonts w:ascii="Times New Roman" w:hAnsi="Times New Roman" w:cs="Times New Roman"/>
          <w:color w:val="000000" w:themeColor="text1"/>
        </w:rPr>
        <w:t xml:space="preserve"> prehľadnosti </w:t>
      </w:r>
      <w:r w:rsidR="002947DF">
        <w:rPr>
          <w:rFonts w:ascii="Times New Roman" w:hAnsi="Times New Roman" w:cs="Times New Roman"/>
          <w:color w:val="000000" w:themeColor="text1"/>
        </w:rPr>
        <w:t xml:space="preserve">zverejňovaných údajov </w:t>
      </w:r>
      <w:r w:rsidR="00BF2F31">
        <w:rPr>
          <w:rFonts w:ascii="Times New Roman" w:hAnsi="Times New Roman" w:cs="Times New Roman"/>
          <w:color w:val="000000" w:themeColor="text1"/>
        </w:rPr>
        <w:t>pre žiadateľov o štátnu pomoc.</w:t>
      </w:r>
    </w:p>
    <w:p w14:paraId="34AEBDEB" w14:textId="6B4D00A4" w:rsidR="00E25D8A" w:rsidRDefault="00E25D8A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B13FFFB" w:rsidR="007270FB" w:rsidRDefault="00706D76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89EEA15" w14:textId="6252A94B" w:rsidR="00BE2399" w:rsidRPr="00D60773" w:rsidRDefault="00BE2399" w:rsidP="00A967FD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Osobitná časť </w:t>
      </w:r>
    </w:p>
    <w:p w14:paraId="1386F3FC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29CAE2EA" w14:textId="77777777" w:rsidR="00205B99" w:rsidRDefault="00205B99" w:rsidP="00A967FD">
      <w:pPr>
        <w:spacing w:line="276" w:lineRule="auto"/>
        <w:jc w:val="both"/>
        <w:rPr>
          <w:rFonts w:ascii="Times New Roman" w:hAnsi="Times New Roman" w:cs="Times New Roman"/>
        </w:rPr>
      </w:pPr>
    </w:p>
    <w:p w14:paraId="1C9E14A2" w14:textId="0DFEA8C2" w:rsidR="006A17D4" w:rsidRDefault="00240D70" w:rsidP="006A17D4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rhuje</w:t>
      </w:r>
      <w:r w:rsidR="0029345A">
        <w:rPr>
          <w:rFonts w:ascii="Times New Roman" w:hAnsi="Times New Roman" w:cs="Times New Roman"/>
        </w:rPr>
        <w:t xml:space="preserve"> sa</w:t>
      </w:r>
      <w:r w:rsidR="006A17D4">
        <w:rPr>
          <w:rFonts w:ascii="Times New Roman" w:hAnsi="Times New Roman" w:cs="Times New Roman"/>
        </w:rPr>
        <w:t xml:space="preserve"> do zákona </w:t>
      </w:r>
      <w:r w:rsidR="006A17D4" w:rsidRPr="006A17D4">
        <w:rPr>
          <w:rFonts w:ascii="Times New Roman" w:hAnsi="Times New Roman" w:cs="Times New Roman"/>
        </w:rPr>
        <w:t>o slobode informácií</w:t>
      </w:r>
      <w:r w:rsidR="0029345A">
        <w:rPr>
          <w:rFonts w:ascii="Times New Roman" w:hAnsi="Times New Roman" w:cs="Times New Roman"/>
        </w:rPr>
        <w:t xml:space="preserve"> doplniť § </w:t>
      </w:r>
      <w:r w:rsidR="006A17D4">
        <w:rPr>
          <w:rFonts w:ascii="Times New Roman" w:hAnsi="Times New Roman" w:cs="Times New Roman"/>
        </w:rPr>
        <w:t>5c, ktorý upravuje takzvané p</w:t>
      </w:r>
      <w:r w:rsidR="006A17D4" w:rsidRPr="006A17D4">
        <w:rPr>
          <w:rFonts w:ascii="Times New Roman" w:hAnsi="Times New Roman" w:cs="Times New Roman"/>
        </w:rPr>
        <w:t>ovinne zverejňovan</w:t>
      </w:r>
      <w:r w:rsidR="006A17D4">
        <w:rPr>
          <w:rFonts w:ascii="Times New Roman" w:hAnsi="Times New Roman" w:cs="Times New Roman"/>
        </w:rPr>
        <w:t>é</w:t>
      </w:r>
      <w:r w:rsidR="006A17D4" w:rsidRPr="006A17D4">
        <w:rPr>
          <w:rFonts w:ascii="Times New Roman" w:hAnsi="Times New Roman" w:cs="Times New Roman"/>
        </w:rPr>
        <w:t xml:space="preserve"> výzv</w:t>
      </w:r>
      <w:r w:rsidR="006A17D4">
        <w:rPr>
          <w:rFonts w:ascii="Times New Roman" w:hAnsi="Times New Roman" w:cs="Times New Roman"/>
        </w:rPr>
        <w:t xml:space="preserve">y. </w:t>
      </w:r>
    </w:p>
    <w:p w14:paraId="7D9CE03B" w14:textId="1D96CAD4" w:rsidR="006A17D4" w:rsidRDefault="006A17D4" w:rsidP="006A17D4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Tieto výzvy sú výzvami </w:t>
      </w:r>
      <w:r w:rsidRPr="006A17D4">
        <w:rPr>
          <w:rFonts w:ascii="Times New Roman" w:hAnsi="Times New Roman" w:cs="Times New Roman"/>
        </w:rPr>
        <w:t>na predkladanie žiadostí o niektorú z priamych foriem pomoci podľa</w:t>
      </w:r>
      <w:r>
        <w:rPr>
          <w:rFonts w:ascii="Times New Roman" w:hAnsi="Times New Roman" w:cs="Times New Roman"/>
        </w:rPr>
        <w:t xml:space="preserve"> zákona </w:t>
      </w:r>
      <w:r w:rsidRPr="0048441E">
        <w:rPr>
          <w:rFonts w:ascii="Times New Roman" w:hAnsi="Times New Roman" w:cs="Times New Roman"/>
          <w:color w:val="000000" w:themeColor="text1"/>
        </w:rPr>
        <w:t>č. 358/2015 Z. z.</w:t>
      </w:r>
      <w:r>
        <w:rPr>
          <w:rFonts w:ascii="Times New Roman" w:hAnsi="Times New Roman" w:cs="Times New Roman"/>
          <w:color w:val="000000" w:themeColor="text1"/>
        </w:rPr>
        <w:t xml:space="preserve"> o štátnej pomoci. Takýmito najčastejšie poskytovanými formami pomoci na základe výziev budú najmä dotácie, granty alebo príspevky.</w:t>
      </w:r>
    </w:p>
    <w:p w14:paraId="3CEFF850" w14:textId="304CCCF7" w:rsidR="006A17D4" w:rsidRDefault="006A17D4" w:rsidP="006A17D4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Okruh poskytovateľov pomoci, na ktorých sa viaže povinnosť zverejňovať výzvy v registri výziev je vymedzený ako okruh povinných osôb podľa § 2 </w:t>
      </w:r>
      <w:r>
        <w:rPr>
          <w:rFonts w:ascii="Times New Roman" w:hAnsi="Times New Roman" w:cs="Times New Roman"/>
        </w:rPr>
        <w:t xml:space="preserve">zákona </w:t>
      </w:r>
      <w:r w:rsidRPr="006A17D4">
        <w:rPr>
          <w:rFonts w:ascii="Times New Roman" w:hAnsi="Times New Roman" w:cs="Times New Roman"/>
        </w:rPr>
        <w:t>o slobode informácií</w:t>
      </w:r>
      <w:r>
        <w:rPr>
          <w:rFonts w:ascii="Times New Roman" w:hAnsi="Times New Roman" w:cs="Times New Roman"/>
        </w:rPr>
        <w:t>.</w:t>
      </w:r>
    </w:p>
    <w:p w14:paraId="0D5FF274" w14:textId="6B19211E" w:rsidR="006A17D4" w:rsidRDefault="006A17D4" w:rsidP="006A17D4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ný postup pri </w:t>
      </w:r>
      <w:r w:rsidR="006504C9">
        <w:rPr>
          <w:rFonts w:ascii="Times New Roman" w:hAnsi="Times New Roman" w:cs="Times New Roman"/>
        </w:rPr>
        <w:t xml:space="preserve">zasielaní výziev povinnými osobami Úradu vlády SR a pri </w:t>
      </w:r>
      <w:r>
        <w:rPr>
          <w:rFonts w:ascii="Times New Roman" w:hAnsi="Times New Roman" w:cs="Times New Roman"/>
        </w:rPr>
        <w:t>zverejňovaní</w:t>
      </w:r>
      <w:r w:rsidR="006504C9">
        <w:rPr>
          <w:rFonts w:ascii="Times New Roman" w:hAnsi="Times New Roman" w:cs="Times New Roman"/>
        </w:rPr>
        <w:t xml:space="preserve"> výziev v registri </w:t>
      </w:r>
      <w:r w:rsidR="006504C9" w:rsidRPr="006504C9">
        <w:rPr>
          <w:rFonts w:ascii="Times New Roman" w:hAnsi="Times New Roman" w:cs="Times New Roman"/>
        </w:rPr>
        <w:t>výziev ustanoví nariadenie vlády Slovenskej republiky</w:t>
      </w:r>
      <w:r w:rsidR="006504C9">
        <w:rPr>
          <w:rFonts w:ascii="Times New Roman" w:hAnsi="Times New Roman" w:cs="Times New Roman"/>
        </w:rPr>
        <w:t xml:space="preserve">. Základný zákonom vymedzený postup nariaďuje povinnej osobe zaslať </w:t>
      </w:r>
      <w:r w:rsidR="006504C9" w:rsidRPr="006504C9">
        <w:rPr>
          <w:rFonts w:ascii="Times New Roman" w:hAnsi="Times New Roman" w:cs="Times New Roman"/>
        </w:rPr>
        <w:t xml:space="preserve">Úradu vlády </w:t>
      </w:r>
      <w:r w:rsidR="00D079A6">
        <w:rPr>
          <w:rFonts w:ascii="Times New Roman" w:hAnsi="Times New Roman" w:cs="Times New Roman"/>
        </w:rPr>
        <w:t>SR</w:t>
      </w:r>
      <w:r w:rsidR="006504C9" w:rsidRPr="006504C9">
        <w:rPr>
          <w:rFonts w:ascii="Times New Roman" w:hAnsi="Times New Roman" w:cs="Times New Roman"/>
        </w:rPr>
        <w:t xml:space="preserve"> výzvu na predkladanie žiadostí na zverejnenie</w:t>
      </w:r>
      <w:r w:rsidR="006504C9">
        <w:rPr>
          <w:rFonts w:ascii="Times New Roman" w:hAnsi="Times New Roman" w:cs="Times New Roman"/>
        </w:rPr>
        <w:t xml:space="preserve">, pričom výzva má obsahovať náležitosti podľa odseku 6. </w:t>
      </w:r>
      <w:r w:rsidR="006504C9" w:rsidRPr="006504C9">
        <w:rPr>
          <w:rFonts w:ascii="Times New Roman" w:hAnsi="Times New Roman" w:cs="Times New Roman"/>
        </w:rPr>
        <w:t>Výzva sa považuje za vyhlásenú dňom zverejnenia v registri výziev</w:t>
      </w:r>
      <w:r w:rsidR="006504C9">
        <w:rPr>
          <w:rFonts w:ascii="Times New Roman" w:hAnsi="Times New Roman" w:cs="Times New Roman"/>
        </w:rPr>
        <w:t xml:space="preserve"> a bez jej vyhlásenia v registri nemožno poskytnúť žiadateľom vymedzenú pomoc.</w:t>
      </w:r>
    </w:p>
    <w:p w14:paraId="3E1875CF" w14:textId="332A963F" w:rsidR="00D079A6" w:rsidRPr="006A17D4" w:rsidRDefault="00D079A6" w:rsidP="006A17D4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ster obsahuje taktiež údaje o ďalšom postupe po zaslaní žiadostí o niektorú z foriem pomoci na základe vyhlásených výziev. P</w:t>
      </w:r>
      <w:r w:rsidRPr="00D079A6">
        <w:rPr>
          <w:rFonts w:ascii="Times New Roman" w:hAnsi="Times New Roman" w:cs="Times New Roman"/>
        </w:rPr>
        <w:t>ri každej vyhlásenej výzve</w:t>
      </w:r>
      <w:r>
        <w:rPr>
          <w:rFonts w:ascii="Times New Roman" w:hAnsi="Times New Roman" w:cs="Times New Roman"/>
        </w:rPr>
        <w:t xml:space="preserve"> sa budú nachádzať informácie o </w:t>
      </w:r>
      <w:r w:rsidRPr="00D079A6">
        <w:rPr>
          <w:rFonts w:ascii="Times New Roman" w:hAnsi="Times New Roman" w:cs="Times New Roman"/>
        </w:rPr>
        <w:t>všetkých schválených žiadostiach aj so sumami žiadanej a poskytnutej pomoci vrátane dátumu schválenia, výšky a účelu pomoci a identifikácie prijímateľa pomoci</w:t>
      </w:r>
      <w:r>
        <w:rPr>
          <w:rFonts w:ascii="Times New Roman" w:hAnsi="Times New Roman" w:cs="Times New Roman"/>
        </w:rPr>
        <w:t xml:space="preserve"> a </w:t>
      </w:r>
      <w:r w:rsidRPr="00D079A6">
        <w:rPr>
          <w:rFonts w:ascii="Times New Roman" w:hAnsi="Times New Roman" w:cs="Times New Roman"/>
        </w:rPr>
        <w:t>o všetkých neschválených žiadostiach vrátane dátumu a dôvodu neschválenia žiadosti</w:t>
      </w:r>
      <w:r>
        <w:rPr>
          <w:rFonts w:ascii="Times New Roman" w:hAnsi="Times New Roman" w:cs="Times New Roman"/>
        </w:rPr>
        <w:t xml:space="preserve">, pričom tieto zašle povinná osoba Úradu vlády SR tak, aby boli zverejnené do 30 dní od rozhodnutia. Pri každej výzve v registri budú taktiež priložené </w:t>
      </w:r>
      <w:r w:rsidRPr="00D079A6">
        <w:rPr>
          <w:rFonts w:ascii="Times New Roman" w:hAnsi="Times New Roman" w:cs="Times New Roman"/>
        </w:rPr>
        <w:t>všetky podklady a dokumenty potrebné na vypracovanie žiadosti</w:t>
      </w:r>
      <w:r>
        <w:rPr>
          <w:rFonts w:ascii="Times New Roman" w:hAnsi="Times New Roman" w:cs="Times New Roman"/>
        </w:rPr>
        <w:t>, aby register plnil úlohu jednotného kontaktného miesta pre žiadateľov a poskytovateľov pomoci.</w:t>
      </w:r>
    </w:p>
    <w:p w14:paraId="6C44E18C" w14:textId="7B7ED837" w:rsidR="0029345A" w:rsidRDefault="0029345A" w:rsidP="00A967FD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DF4912A" w14:textId="77777777" w:rsidR="00F52CE4" w:rsidRDefault="00F52CE4" w:rsidP="00A967FD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13081278" w:rsidR="00316A26" w:rsidRPr="00B86ECF" w:rsidRDefault="001768EC" w:rsidP="006A17D4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Účinnosť zákona sa navrhuje </w:t>
      </w:r>
      <w:r w:rsidR="0048441E" w:rsidRPr="0048441E">
        <w:rPr>
          <w:rFonts w:ascii="Times New Roman" w:hAnsi="Times New Roman" w:cs="Times New Roman"/>
          <w:color w:val="000000" w:themeColor="text1"/>
        </w:rPr>
        <w:t>1. januára 2023</w:t>
      </w:r>
      <w:r w:rsidR="0048441E">
        <w:rPr>
          <w:rFonts w:ascii="Times New Roman" w:hAnsi="Times New Roman" w:cs="Times New Roman"/>
          <w:color w:val="000000" w:themeColor="text1"/>
        </w:rPr>
        <w:t>, aby sa vytvoril dostatočný časový priestor na prípravu verejného sektora</w:t>
      </w:r>
      <w:r w:rsidR="001B60D2">
        <w:rPr>
          <w:rFonts w:ascii="Times New Roman" w:hAnsi="Times New Roman" w:cs="Times New Roman"/>
          <w:color w:val="000000" w:themeColor="text1"/>
        </w:rPr>
        <w:t xml:space="preserve"> na nové povinnosti súvisiace s prekladanými zmenami</w:t>
      </w:r>
      <w:r w:rsidR="00A967FD">
        <w:rPr>
          <w:rFonts w:ascii="Times New Roman" w:hAnsi="Times New Roman" w:cs="Times New Roman"/>
          <w:color w:val="000000" w:themeColor="text1"/>
        </w:rPr>
        <w:t>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E26760">
      <w:pPr>
        <w:pStyle w:val="Normlnywebov"/>
        <w:spacing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1C0A3ABD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 xml:space="preserve">zákon č. </w:t>
      </w:r>
      <w:r w:rsidR="0048441E" w:rsidRPr="0048441E">
        <w:rPr>
          <w:color w:val="000000" w:themeColor="text1"/>
        </w:rPr>
        <w:t>211/2000 Z. z. o slobodnom prístupe k informáciám a o zmene a doplnení niektorých zákonov (zákon o slobode informácií) v znení neskorších predpisov</w:t>
      </w:r>
      <w:r w:rsidR="00331C5C">
        <w:rPr>
          <w:color w:val="000000" w:themeColor="text1"/>
        </w:rPr>
        <w:t xml:space="preserve"> </w:t>
      </w:r>
    </w:p>
    <w:p w14:paraId="72082F79" w14:textId="77777777" w:rsidR="008A7D43" w:rsidRDefault="008A7D43" w:rsidP="008A7D43">
      <w:pPr>
        <w:pStyle w:val="Normlnywebov"/>
        <w:spacing w:line="276" w:lineRule="auto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3. Predmet návrhu zákona:</w:t>
      </w:r>
    </w:p>
    <w:p w14:paraId="3F12317D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upravený v primárnom práve Európskej únie,</w:t>
      </w:r>
    </w:p>
    <w:p w14:paraId="38015E0E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upravený v sekundárnom práve Európskej únie,</w:t>
      </w:r>
    </w:p>
    <w:p w14:paraId="27820A2A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obsiahnutý v judikatúre Súdneho dvora Európskej únie.</w:t>
      </w:r>
    </w:p>
    <w:p w14:paraId="42CCC73F" w14:textId="77777777" w:rsidR="008A7D43" w:rsidRDefault="008A7D43" w:rsidP="008A7D43">
      <w:pPr>
        <w:pStyle w:val="Normlnywebov"/>
        <w:suppressAutoHyphens/>
        <w:spacing w:before="120" w:beforeAutospacing="0" w:after="0" w:afterAutospacing="0" w:line="276" w:lineRule="auto"/>
        <w:ind w:left="720"/>
        <w:jc w:val="both"/>
        <w:rPr>
          <w:bCs/>
          <w:color w:val="000000" w:themeColor="text1"/>
        </w:rPr>
      </w:pPr>
    </w:p>
    <w:p w14:paraId="45049B7F" w14:textId="77777777" w:rsidR="008A7D43" w:rsidRDefault="008A7D43" w:rsidP="008A7D43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5CCE2848" w14:textId="77777777" w:rsidR="008A7D43" w:rsidRPr="001F728A" w:rsidRDefault="008A7D43" w:rsidP="008A7D43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27EB0E1A" w14:textId="5042A402" w:rsidR="00B83154" w:rsidRPr="008A7D43" w:rsidRDefault="008A7D43" w:rsidP="008A7D43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E85017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033E17A6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8A7D43" w:rsidRPr="008A7D43">
        <w:rPr>
          <w:rFonts w:ascii="Times New Roman" w:hAnsi="Times New Roman" w:cs="Times New Roman"/>
          <w:color w:val="000000" w:themeColor="text1"/>
        </w:rPr>
        <w:t xml:space="preserve">ktorým sa mení a dopĺňa zákon č. </w:t>
      </w:r>
      <w:r w:rsidR="0048441E" w:rsidRPr="0048441E">
        <w:rPr>
          <w:rFonts w:ascii="Times New Roman" w:hAnsi="Times New Roman" w:cs="Times New Roman"/>
          <w:color w:val="000000" w:themeColor="text1"/>
        </w:rPr>
        <w:t>211/2000 Z. z. o slobodnom prístupe k informáciám a o zmene a doplnení niektorých zákonov (zákon o slobode informácií) v znení neskorších predpisov</w:t>
      </w:r>
      <w:r w:rsidR="0048441E">
        <w:rPr>
          <w:rFonts w:ascii="Times New Roman" w:hAnsi="Times New Roman" w:cs="Times New Roman"/>
          <w:color w:val="000000" w:themeColor="text1"/>
        </w:rPr>
        <w:t xml:space="preserve"> 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06AD33" w:rsidR="00F42969" w:rsidRDefault="0048441E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53A3A923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1FC5FF41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001DF035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5082EB3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384F2FA2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09DE218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4076A350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7886AC57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58351D1B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038BA281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6F2AABD5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11A8CDCF" w:rsidR="00F42969" w:rsidRDefault="0048441E" w:rsidP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300D538B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7B8A81E2" w14:textId="77777777" w:rsidR="00331C5C" w:rsidRDefault="00331C5C" w:rsidP="00331C5C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73DFD" w14:textId="77777777" w:rsidR="00ED2334" w:rsidRDefault="00ED2334" w:rsidP="00A8760C">
      <w:r>
        <w:separator/>
      </w:r>
    </w:p>
  </w:endnote>
  <w:endnote w:type="continuationSeparator" w:id="0">
    <w:p w14:paraId="121C25CA" w14:textId="77777777" w:rsidR="00ED2334" w:rsidRDefault="00ED2334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9FE7B" w14:textId="77777777" w:rsidR="00ED2334" w:rsidRDefault="00ED2334" w:rsidP="00A8760C">
      <w:r>
        <w:separator/>
      </w:r>
    </w:p>
  </w:footnote>
  <w:footnote w:type="continuationSeparator" w:id="0">
    <w:p w14:paraId="14ACA1B7" w14:textId="77777777" w:rsidR="00ED2334" w:rsidRDefault="00ED2334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mwrAUAHgEATi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0860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1C27"/>
    <w:rsid w:val="0016296F"/>
    <w:rsid w:val="00166E44"/>
    <w:rsid w:val="001768EC"/>
    <w:rsid w:val="0019318E"/>
    <w:rsid w:val="001B22FF"/>
    <w:rsid w:val="001B60D2"/>
    <w:rsid w:val="001F103A"/>
    <w:rsid w:val="001F4D4E"/>
    <w:rsid w:val="001F728A"/>
    <w:rsid w:val="00205B99"/>
    <w:rsid w:val="002061AA"/>
    <w:rsid w:val="002063ED"/>
    <w:rsid w:val="00240D70"/>
    <w:rsid w:val="002471FC"/>
    <w:rsid w:val="00260CC7"/>
    <w:rsid w:val="00263889"/>
    <w:rsid w:val="00277BE4"/>
    <w:rsid w:val="00281B1D"/>
    <w:rsid w:val="00282821"/>
    <w:rsid w:val="0029345A"/>
    <w:rsid w:val="002947DF"/>
    <w:rsid w:val="002A37C4"/>
    <w:rsid w:val="00316A26"/>
    <w:rsid w:val="003175E8"/>
    <w:rsid w:val="003205C3"/>
    <w:rsid w:val="00331C5C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37C29"/>
    <w:rsid w:val="00446004"/>
    <w:rsid w:val="00463651"/>
    <w:rsid w:val="004667E3"/>
    <w:rsid w:val="00483D00"/>
    <w:rsid w:val="0048441E"/>
    <w:rsid w:val="004C5139"/>
    <w:rsid w:val="004C77BF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908"/>
    <w:rsid w:val="00595F40"/>
    <w:rsid w:val="005B0819"/>
    <w:rsid w:val="005B4EF1"/>
    <w:rsid w:val="005C0DF7"/>
    <w:rsid w:val="005C51CF"/>
    <w:rsid w:val="005D6D52"/>
    <w:rsid w:val="005E4818"/>
    <w:rsid w:val="005E4EB9"/>
    <w:rsid w:val="00620725"/>
    <w:rsid w:val="006213AF"/>
    <w:rsid w:val="00630934"/>
    <w:rsid w:val="006351F6"/>
    <w:rsid w:val="00635F60"/>
    <w:rsid w:val="00647E00"/>
    <w:rsid w:val="006504C9"/>
    <w:rsid w:val="00680087"/>
    <w:rsid w:val="006864D9"/>
    <w:rsid w:val="00696D3E"/>
    <w:rsid w:val="006A17D4"/>
    <w:rsid w:val="006B23A7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172F"/>
    <w:rsid w:val="00785942"/>
    <w:rsid w:val="00785EB5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66E16"/>
    <w:rsid w:val="00872B76"/>
    <w:rsid w:val="00874878"/>
    <w:rsid w:val="0089040E"/>
    <w:rsid w:val="008936FE"/>
    <w:rsid w:val="008A7D43"/>
    <w:rsid w:val="008A7D9F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239F8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4F3D"/>
    <w:rsid w:val="00A17B2E"/>
    <w:rsid w:val="00A246F7"/>
    <w:rsid w:val="00A34902"/>
    <w:rsid w:val="00A45566"/>
    <w:rsid w:val="00A503B5"/>
    <w:rsid w:val="00A51E70"/>
    <w:rsid w:val="00A82E11"/>
    <w:rsid w:val="00A8760C"/>
    <w:rsid w:val="00A9400B"/>
    <w:rsid w:val="00A967FD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2F31"/>
    <w:rsid w:val="00BF4062"/>
    <w:rsid w:val="00BF538E"/>
    <w:rsid w:val="00C01600"/>
    <w:rsid w:val="00C102D7"/>
    <w:rsid w:val="00C20288"/>
    <w:rsid w:val="00C27F38"/>
    <w:rsid w:val="00C5445B"/>
    <w:rsid w:val="00C5678E"/>
    <w:rsid w:val="00C66CD7"/>
    <w:rsid w:val="00C8069D"/>
    <w:rsid w:val="00C87D0B"/>
    <w:rsid w:val="00C90AC6"/>
    <w:rsid w:val="00CC33BC"/>
    <w:rsid w:val="00CC46FA"/>
    <w:rsid w:val="00CD71EC"/>
    <w:rsid w:val="00CE530C"/>
    <w:rsid w:val="00CF644F"/>
    <w:rsid w:val="00CF7915"/>
    <w:rsid w:val="00CF7CED"/>
    <w:rsid w:val="00D079A6"/>
    <w:rsid w:val="00D300D7"/>
    <w:rsid w:val="00D60773"/>
    <w:rsid w:val="00D63F73"/>
    <w:rsid w:val="00D768CD"/>
    <w:rsid w:val="00D76EEA"/>
    <w:rsid w:val="00D83641"/>
    <w:rsid w:val="00D85EA2"/>
    <w:rsid w:val="00DA0152"/>
    <w:rsid w:val="00DA3104"/>
    <w:rsid w:val="00DB7F26"/>
    <w:rsid w:val="00DC68C8"/>
    <w:rsid w:val="00DE4D20"/>
    <w:rsid w:val="00DE6B19"/>
    <w:rsid w:val="00DF7B06"/>
    <w:rsid w:val="00E14DDF"/>
    <w:rsid w:val="00E22B80"/>
    <w:rsid w:val="00E24535"/>
    <w:rsid w:val="00E25D8A"/>
    <w:rsid w:val="00E26760"/>
    <w:rsid w:val="00E64BD2"/>
    <w:rsid w:val="00E85017"/>
    <w:rsid w:val="00EA1B5A"/>
    <w:rsid w:val="00EA3411"/>
    <w:rsid w:val="00ED2334"/>
    <w:rsid w:val="00EE7B5F"/>
    <w:rsid w:val="00EF0811"/>
    <w:rsid w:val="00EF4DB6"/>
    <w:rsid w:val="00EF5B40"/>
    <w:rsid w:val="00F17D4B"/>
    <w:rsid w:val="00F25E33"/>
    <w:rsid w:val="00F31928"/>
    <w:rsid w:val="00F3698B"/>
    <w:rsid w:val="00F421E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257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8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033DD-2C18-4C6A-9556-5F4056152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4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Zigo</cp:lastModifiedBy>
  <cp:revision>141</cp:revision>
  <dcterms:created xsi:type="dcterms:W3CDTF">2020-05-18T13:18:00Z</dcterms:created>
  <dcterms:modified xsi:type="dcterms:W3CDTF">2022-08-17T19:57:00Z</dcterms:modified>
</cp:coreProperties>
</file>